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5_on-homosexuality,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Concerns about Influences on Sexual Orientati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’s definitely a hot topic. What concerns you the most about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don’t know, it just makes me uneasy. Do you think there’s a way to prevent tha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Understanding Homosexuality and Parent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, but does that really mean they’ll change who they naturally ar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uess I’m just anxious. What if our child feels pressured to be something they’re no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seems a little extreme, don’t you think? It might create more confus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. Confusion might come from limiting their exposure. Finding balance seems ke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n how do we ensure they understand our values, without being too rigi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ere will always be influences, but it’s what we teach them about choices that matters mos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2Z</dcterms:created>
  <dcterms:modified xsi:type="dcterms:W3CDTF">2024-09-02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